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93747" w14:textId="239113F3" w:rsidR="005135FF" w:rsidRDefault="00FE0FE8" w:rsidP="00FE0FE8">
      <w:pPr>
        <w:jc w:val="both"/>
      </w:pPr>
      <w:r>
        <w:rPr>
          <w:b/>
          <w:bCs/>
        </w:rPr>
        <w:t>Project Title</w:t>
      </w:r>
    </w:p>
    <w:p w14:paraId="0FB70EA6" w14:textId="7CB2B970" w:rsidR="00FE0FE8" w:rsidRDefault="00FE0FE8" w:rsidP="00FE0FE8">
      <w:pPr>
        <w:jc w:val="both"/>
      </w:pPr>
      <w:r>
        <w:tab/>
        <w:t>Computer Game Developer</w:t>
      </w:r>
    </w:p>
    <w:p w14:paraId="6F80F439" w14:textId="77777777" w:rsidR="00F32172" w:rsidRDefault="00F32172" w:rsidP="00FE0FE8">
      <w:pPr>
        <w:jc w:val="both"/>
      </w:pPr>
    </w:p>
    <w:p w14:paraId="165E1781" w14:textId="60008679" w:rsidR="00FE0FE8" w:rsidRDefault="00FE0FE8" w:rsidP="00FE0FE8">
      <w:pPr>
        <w:jc w:val="both"/>
      </w:pPr>
      <w:r>
        <w:rPr>
          <w:b/>
          <w:bCs/>
        </w:rPr>
        <w:t>Website Name</w:t>
      </w:r>
    </w:p>
    <w:p w14:paraId="0F33C333" w14:textId="4BD8BEDE" w:rsidR="00FE0FE8" w:rsidRDefault="00FE0FE8" w:rsidP="00FE0FE8">
      <w:pPr>
        <w:jc w:val="both"/>
      </w:pPr>
      <w:r>
        <w:tab/>
      </w:r>
      <w:r w:rsidR="00C27745">
        <w:t>GameArena</w:t>
      </w:r>
    </w:p>
    <w:p w14:paraId="63B1506B" w14:textId="77777777" w:rsidR="00F32172" w:rsidRDefault="00F32172" w:rsidP="00FE0FE8">
      <w:pPr>
        <w:jc w:val="both"/>
      </w:pPr>
    </w:p>
    <w:p w14:paraId="51D132F1" w14:textId="760D94C5" w:rsidR="00FE0FE8" w:rsidRDefault="00FE0FE8" w:rsidP="00FE0FE8">
      <w:pPr>
        <w:jc w:val="both"/>
      </w:pPr>
      <w:r>
        <w:rPr>
          <w:b/>
          <w:bCs/>
        </w:rPr>
        <w:t>Description</w:t>
      </w:r>
    </w:p>
    <w:p w14:paraId="3E7E305B" w14:textId="77D8ADC2" w:rsidR="004370A7" w:rsidRDefault="00FE0FE8" w:rsidP="004370A7">
      <w:pPr>
        <w:ind w:left="720"/>
        <w:jc w:val="both"/>
      </w:pPr>
      <w:r>
        <w:t>This website allows any game developers, or administrators, to upload, edit and delete their games.</w:t>
      </w:r>
      <w:r w:rsidR="00635F31">
        <w:t xml:space="preserve"> </w:t>
      </w:r>
      <w:r>
        <w:t>While uploading a game to the website, the administrator can decide upon the name of the game, its price, description,</w:t>
      </w:r>
      <w:r w:rsidR="00635F31">
        <w:t xml:space="preserve"> genre(s),</w:t>
      </w:r>
      <w:r>
        <w:t xml:space="preserve"> </w:t>
      </w:r>
      <w:r w:rsidR="00635F31">
        <w:t>one</w:t>
      </w:r>
      <w:r>
        <w:t xml:space="preserve"> cover image, and multiple images of the game</w:t>
      </w:r>
      <w:r w:rsidR="00635F31">
        <w:t>. A game can also have multiple genres. A GameId is automatically generated for each game uploaded to the website. Moreover, each image also has a unique ImageId which is also automatically generated. The administrator can also choose to mark his or her game as featured which would allow the game to be seen at the top of the home page. As mentioned above, administrators also have the ability to edit or even delete any game they uploaded. While updating the information of the game, they can alter the name, description, genre(s), price, choose new images as well as a new cover image</w:t>
      </w:r>
      <w:r w:rsidR="004370A7">
        <w:t>. If the administrator wants, he or she can also delete the listing. The website also makes sure that any administrator does not have access to the information of other administrators, and only the administrator who uploaded the game can update or delete it. No administrators have access to the entire database.</w:t>
      </w:r>
    </w:p>
    <w:p w14:paraId="235F3520" w14:textId="5F1F5ECE" w:rsidR="004370A7" w:rsidRDefault="004370A7" w:rsidP="004370A7">
      <w:pPr>
        <w:ind w:left="720"/>
        <w:jc w:val="both"/>
      </w:pPr>
      <w:r>
        <w:t>Users who are not administrators can also visit the website, sign up and log in to their personal accounts to buy any game that they might be interested in. A general user does not have access to the admin privileges such as uploading, editing, or deleting any game on the database. There is a cart functionality where a user can place any game to buy right away or at a later point in time. After the user has purchased a game, it goes into the user’s library so that the user can always have access to the game.</w:t>
      </w:r>
    </w:p>
    <w:p w14:paraId="5184FF0B" w14:textId="006DE1F0" w:rsidR="0055643A" w:rsidRDefault="0055643A" w:rsidP="004370A7">
      <w:pPr>
        <w:ind w:left="720"/>
        <w:jc w:val="both"/>
      </w:pPr>
      <w:r>
        <w:t>Both the user’s and the administrator’s passwords are stored as hash values so that even in the case of a data breach, the passwords, and consequently the accounts, are safe.</w:t>
      </w:r>
    </w:p>
    <w:p w14:paraId="12816C76" w14:textId="36724BEB" w:rsidR="00927248" w:rsidRDefault="00927248" w:rsidP="004370A7">
      <w:pPr>
        <w:ind w:left="720"/>
        <w:jc w:val="both"/>
      </w:pPr>
      <w:r>
        <w:t>Assumption: Since the website offers video games in digital format, there is no provision of increasing or decreasing the quantity of items in the cart.</w:t>
      </w:r>
      <w:r w:rsidR="00D52E96">
        <w:t xml:space="preserve"> Furthermore, if a user buys a game, then he or she cannot buy it again.</w:t>
      </w:r>
    </w:p>
    <w:p w14:paraId="5DF30B64" w14:textId="5008F071" w:rsidR="00F32172" w:rsidRDefault="00F32172" w:rsidP="004370A7">
      <w:pPr>
        <w:jc w:val="both"/>
      </w:pPr>
    </w:p>
    <w:p w14:paraId="01FCF539" w14:textId="67167089" w:rsidR="00F32172" w:rsidRDefault="00F32172" w:rsidP="004370A7">
      <w:pPr>
        <w:jc w:val="both"/>
        <w:rPr>
          <w:b/>
          <w:bCs/>
        </w:rPr>
      </w:pPr>
      <w:r>
        <w:rPr>
          <w:b/>
          <w:bCs/>
        </w:rPr>
        <w:t>Languages/Frameworks</w:t>
      </w:r>
    </w:p>
    <w:p w14:paraId="62E81F9E" w14:textId="33A07F54" w:rsidR="00F32172" w:rsidRDefault="00F32172" w:rsidP="00F32172">
      <w:pPr>
        <w:pStyle w:val="ListParagraph"/>
        <w:numPr>
          <w:ilvl w:val="0"/>
          <w:numId w:val="1"/>
        </w:numPr>
        <w:jc w:val="both"/>
      </w:pPr>
      <w:r>
        <w:t>Languages:</w:t>
      </w:r>
    </w:p>
    <w:p w14:paraId="28E17A78" w14:textId="6A0F53F5" w:rsidR="00F32172" w:rsidRDefault="00F32172" w:rsidP="00F32172">
      <w:pPr>
        <w:pStyle w:val="ListParagraph"/>
        <w:numPr>
          <w:ilvl w:val="1"/>
          <w:numId w:val="1"/>
        </w:numPr>
        <w:jc w:val="both"/>
      </w:pPr>
      <w:r>
        <w:t>Python</w:t>
      </w:r>
    </w:p>
    <w:p w14:paraId="6914C793" w14:textId="2C67722A" w:rsidR="00F32172" w:rsidRDefault="00F32172" w:rsidP="00F32172">
      <w:pPr>
        <w:pStyle w:val="ListParagraph"/>
        <w:numPr>
          <w:ilvl w:val="1"/>
          <w:numId w:val="1"/>
        </w:numPr>
        <w:jc w:val="both"/>
      </w:pPr>
      <w:r>
        <w:t>HTML</w:t>
      </w:r>
    </w:p>
    <w:p w14:paraId="179380F0" w14:textId="2140305F" w:rsidR="00F32172" w:rsidRDefault="00F32172" w:rsidP="00F32172">
      <w:pPr>
        <w:pStyle w:val="ListParagraph"/>
        <w:numPr>
          <w:ilvl w:val="1"/>
          <w:numId w:val="1"/>
        </w:numPr>
        <w:jc w:val="both"/>
      </w:pPr>
      <w:r>
        <w:t>CSS</w:t>
      </w:r>
    </w:p>
    <w:p w14:paraId="75DB0CCC" w14:textId="3E5EDC03" w:rsidR="00F32172" w:rsidRDefault="00F32172" w:rsidP="00F32172">
      <w:pPr>
        <w:pStyle w:val="ListParagraph"/>
        <w:numPr>
          <w:ilvl w:val="1"/>
          <w:numId w:val="1"/>
        </w:numPr>
        <w:jc w:val="both"/>
      </w:pPr>
      <w:r>
        <w:t>JavaScript/JQuery</w:t>
      </w:r>
    </w:p>
    <w:p w14:paraId="582B3AA7" w14:textId="417FAA0D" w:rsidR="00F32172" w:rsidRDefault="00F32172" w:rsidP="00F32172">
      <w:pPr>
        <w:pStyle w:val="ListParagraph"/>
        <w:numPr>
          <w:ilvl w:val="0"/>
          <w:numId w:val="1"/>
        </w:numPr>
        <w:jc w:val="both"/>
      </w:pPr>
      <w:r>
        <w:t>Framework:</w:t>
      </w:r>
    </w:p>
    <w:p w14:paraId="3519BEAB" w14:textId="484588C0" w:rsidR="003A63A6" w:rsidRDefault="003A63A6" w:rsidP="003A63A6">
      <w:pPr>
        <w:pStyle w:val="ListParagraph"/>
        <w:numPr>
          <w:ilvl w:val="1"/>
          <w:numId w:val="1"/>
        </w:numPr>
        <w:jc w:val="both"/>
      </w:pPr>
      <w:r>
        <w:t>Flask</w:t>
      </w:r>
    </w:p>
    <w:p w14:paraId="63574923" w14:textId="58980363" w:rsidR="003A63A6" w:rsidRDefault="003A63A6" w:rsidP="003A63A6">
      <w:pPr>
        <w:jc w:val="both"/>
      </w:pPr>
      <w:r>
        <w:rPr>
          <w:b/>
          <w:bCs/>
        </w:rPr>
        <w:lastRenderedPageBreak/>
        <w:t>Screenshots</w:t>
      </w:r>
    </w:p>
    <w:p w14:paraId="31B3D4CE" w14:textId="59FCA434" w:rsidR="007F4815" w:rsidRDefault="007F4815" w:rsidP="007F4815">
      <w:pPr>
        <w:keepNext/>
        <w:jc w:val="center"/>
      </w:pPr>
      <w:r>
        <w:rPr>
          <w:noProof/>
        </w:rPr>
        <w:drawing>
          <wp:inline distT="0" distB="0" distL="0" distR="0" wp14:anchorId="2751F038" wp14:editId="00CE33A0">
            <wp:extent cx="5731510" cy="2743200"/>
            <wp:effectExtent l="0" t="0" r="254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2743200"/>
                    </a:xfrm>
                    <a:prstGeom prst="rect">
                      <a:avLst/>
                    </a:prstGeom>
                  </pic:spPr>
                </pic:pic>
              </a:graphicData>
            </a:graphic>
          </wp:inline>
        </w:drawing>
      </w:r>
    </w:p>
    <w:p w14:paraId="31A86B5E" w14:textId="6A5EDE98" w:rsidR="007F4815" w:rsidRDefault="007F4815" w:rsidP="007F4815">
      <w:pPr>
        <w:pStyle w:val="Caption"/>
        <w:jc w:val="center"/>
      </w:pPr>
      <w:r>
        <w:t xml:space="preserve">Figure </w:t>
      </w:r>
      <w:fldSimple w:instr=" SEQ Figure \* ARABIC ">
        <w:r w:rsidR="007A4A58">
          <w:rPr>
            <w:noProof/>
          </w:rPr>
          <w:t>1</w:t>
        </w:r>
      </w:fldSimple>
      <w:r>
        <w:t>: Add Game</w:t>
      </w:r>
    </w:p>
    <w:p w14:paraId="3080F43A" w14:textId="22C28EBA" w:rsidR="007F4815" w:rsidRDefault="007F4815" w:rsidP="003A63A6">
      <w:pPr>
        <w:jc w:val="both"/>
      </w:pPr>
    </w:p>
    <w:p w14:paraId="1CEA3E8E" w14:textId="616E7DEA" w:rsidR="007F4815" w:rsidRDefault="007F4815" w:rsidP="003A63A6">
      <w:pPr>
        <w:jc w:val="both"/>
      </w:pPr>
    </w:p>
    <w:p w14:paraId="66E159EA" w14:textId="77777777" w:rsidR="007F4815" w:rsidRDefault="007F4815" w:rsidP="003A63A6">
      <w:pPr>
        <w:jc w:val="both"/>
      </w:pPr>
    </w:p>
    <w:p w14:paraId="7F521CA2" w14:textId="77777777" w:rsidR="007F4815" w:rsidRDefault="007F4815" w:rsidP="007F4815">
      <w:pPr>
        <w:keepNext/>
        <w:jc w:val="center"/>
      </w:pPr>
      <w:r>
        <w:rPr>
          <w:noProof/>
        </w:rPr>
        <w:drawing>
          <wp:inline distT="0" distB="0" distL="0" distR="0" wp14:anchorId="0D41B3AB" wp14:editId="55E53045">
            <wp:extent cx="5731510" cy="2746375"/>
            <wp:effectExtent l="0" t="0" r="254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746375"/>
                    </a:xfrm>
                    <a:prstGeom prst="rect">
                      <a:avLst/>
                    </a:prstGeom>
                  </pic:spPr>
                </pic:pic>
              </a:graphicData>
            </a:graphic>
          </wp:inline>
        </w:drawing>
      </w:r>
    </w:p>
    <w:p w14:paraId="19B6D3DB" w14:textId="4537737C" w:rsidR="007F4815" w:rsidRDefault="007F4815" w:rsidP="007F4815">
      <w:pPr>
        <w:pStyle w:val="Caption"/>
        <w:jc w:val="center"/>
      </w:pPr>
      <w:r>
        <w:t xml:space="preserve">Figure </w:t>
      </w:r>
      <w:fldSimple w:instr=" SEQ Figure \* ARABIC ">
        <w:r w:rsidR="007A4A58">
          <w:rPr>
            <w:noProof/>
          </w:rPr>
          <w:t>2</w:t>
        </w:r>
      </w:fldSimple>
      <w:r>
        <w:t>: Delete Game</w:t>
      </w:r>
    </w:p>
    <w:p w14:paraId="626A7D91" w14:textId="77777777" w:rsidR="007F4815" w:rsidRDefault="007F4815" w:rsidP="007F4815">
      <w:pPr>
        <w:keepNext/>
        <w:jc w:val="center"/>
      </w:pPr>
      <w:r>
        <w:rPr>
          <w:noProof/>
        </w:rPr>
        <w:lastRenderedPageBreak/>
        <w:drawing>
          <wp:inline distT="0" distB="0" distL="0" distR="0" wp14:anchorId="0579036A" wp14:editId="5A761F88">
            <wp:extent cx="5731510" cy="2743200"/>
            <wp:effectExtent l="0" t="0" r="2540" b="0"/>
            <wp:docPr id="3" name="Picture 3"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monito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743200"/>
                    </a:xfrm>
                    <a:prstGeom prst="rect">
                      <a:avLst/>
                    </a:prstGeom>
                  </pic:spPr>
                </pic:pic>
              </a:graphicData>
            </a:graphic>
          </wp:inline>
        </w:drawing>
      </w:r>
    </w:p>
    <w:p w14:paraId="5645E8CF" w14:textId="3AB30954" w:rsidR="007F4815" w:rsidRDefault="007F4815" w:rsidP="007F4815">
      <w:pPr>
        <w:pStyle w:val="Caption"/>
        <w:jc w:val="center"/>
      </w:pPr>
      <w:r>
        <w:t xml:space="preserve">Figure </w:t>
      </w:r>
      <w:fldSimple w:instr=" SEQ Figure \* ARABIC ">
        <w:r w:rsidR="007A4A58">
          <w:rPr>
            <w:noProof/>
          </w:rPr>
          <w:t>3</w:t>
        </w:r>
      </w:fldSimple>
      <w:r>
        <w:t>: Update Game</w:t>
      </w:r>
    </w:p>
    <w:p w14:paraId="27D51866" w14:textId="3FDAF55B" w:rsidR="007F4815" w:rsidRDefault="007F4815" w:rsidP="003A63A6">
      <w:pPr>
        <w:jc w:val="both"/>
      </w:pPr>
    </w:p>
    <w:p w14:paraId="4E036AB7" w14:textId="7421D355" w:rsidR="007F4815" w:rsidRDefault="007F4815" w:rsidP="003A63A6">
      <w:pPr>
        <w:jc w:val="both"/>
      </w:pPr>
    </w:p>
    <w:p w14:paraId="50B55073" w14:textId="77777777" w:rsidR="007F4815" w:rsidRDefault="007F4815" w:rsidP="003A63A6">
      <w:pPr>
        <w:jc w:val="both"/>
      </w:pPr>
    </w:p>
    <w:p w14:paraId="64973679" w14:textId="77777777" w:rsidR="007F4815" w:rsidRDefault="007F4815" w:rsidP="007F4815">
      <w:pPr>
        <w:keepNext/>
        <w:jc w:val="center"/>
      </w:pPr>
      <w:r>
        <w:rPr>
          <w:noProof/>
        </w:rPr>
        <w:drawing>
          <wp:inline distT="0" distB="0" distL="0" distR="0" wp14:anchorId="5CDB2AB8" wp14:editId="444C48E0">
            <wp:extent cx="5731510" cy="2740660"/>
            <wp:effectExtent l="0" t="0" r="2540" b="254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740660"/>
                    </a:xfrm>
                    <a:prstGeom prst="rect">
                      <a:avLst/>
                    </a:prstGeom>
                  </pic:spPr>
                </pic:pic>
              </a:graphicData>
            </a:graphic>
          </wp:inline>
        </w:drawing>
      </w:r>
    </w:p>
    <w:p w14:paraId="6E071F05" w14:textId="142F4FED" w:rsidR="007F4815" w:rsidRDefault="007F4815" w:rsidP="007F4815">
      <w:pPr>
        <w:pStyle w:val="Caption"/>
        <w:jc w:val="center"/>
      </w:pPr>
      <w:r>
        <w:t xml:space="preserve">Figure </w:t>
      </w:r>
      <w:fldSimple w:instr=" SEQ Figure \* ARABIC ">
        <w:r w:rsidR="007A4A58">
          <w:rPr>
            <w:noProof/>
          </w:rPr>
          <w:t>4</w:t>
        </w:r>
      </w:fldSimple>
      <w:r>
        <w:t>: User Library</w:t>
      </w:r>
    </w:p>
    <w:p w14:paraId="0898A87D" w14:textId="77777777" w:rsidR="007F4815" w:rsidRDefault="007F4815" w:rsidP="007F4815">
      <w:pPr>
        <w:keepNext/>
        <w:jc w:val="center"/>
      </w:pPr>
      <w:r>
        <w:rPr>
          <w:noProof/>
        </w:rPr>
        <w:lastRenderedPageBreak/>
        <w:drawing>
          <wp:inline distT="0" distB="0" distL="0" distR="0" wp14:anchorId="5A798A28" wp14:editId="05FAB7FA">
            <wp:extent cx="5731510" cy="2743200"/>
            <wp:effectExtent l="0" t="0" r="254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743200"/>
                    </a:xfrm>
                    <a:prstGeom prst="rect">
                      <a:avLst/>
                    </a:prstGeom>
                  </pic:spPr>
                </pic:pic>
              </a:graphicData>
            </a:graphic>
          </wp:inline>
        </w:drawing>
      </w:r>
    </w:p>
    <w:p w14:paraId="3BAE3A8A" w14:textId="0A5CFDE5" w:rsidR="007F4815" w:rsidRDefault="007F4815" w:rsidP="007F4815">
      <w:pPr>
        <w:pStyle w:val="Caption"/>
        <w:jc w:val="center"/>
      </w:pPr>
      <w:r>
        <w:t xml:space="preserve">Figure </w:t>
      </w:r>
      <w:fldSimple w:instr=" SEQ Figure \* ARABIC ">
        <w:r w:rsidR="007A4A58">
          <w:rPr>
            <w:noProof/>
          </w:rPr>
          <w:t>5</w:t>
        </w:r>
      </w:fldSimple>
      <w:r>
        <w:t>: Search</w:t>
      </w:r>
    </w:p>
    <w:p w14:paraId="57C122E1" w14:textId="7AED78BB" w:rsidR="007F4815" w:rsidRDefault="007F4815" w:rsidP="003A63A6">
      <w:pPr>
        <w:jc w:val="both"/>
      </w:pPr>
    </w:p>
    <w:p w14:paraId="033DA46F" w14:textId="6ED9EB99" w:rsidR="007F4815" w:rsidRDefault="007F4815" w:rsidP="003A63A6">
      <w:pPr>
        <w:jc w:val="both"/>
      </w:pPr>
    </w:p>
    <w:p w14:paraId="39302C0B" w14:textId="77777777" w:rsidR="007F4815" w:rsidRDefault="007F4815" w:rsidP="003A63A6">
      <w:pPr>
        <w:jc w:val="both"/>
      </w:pPr>
    </w:p>
    <w:p w14:paraId="01238CD7" w14:textId="77777777" w:rsidR="007F4815" w:rsidRDefault="007F4815" w:rsidP="007F4815">
      <w:pPr>
        <w:keepNext/>
        <w:jc w:val="center"/>
      </w:pPr>
      <w:r>
        <w:rPr>
          <w:noProof/>
        </w:rPr>
        <w:drawing>
          <wp:inline distT="0" distB="0" distL="0" distR="0" wp14:anchorId="65018DCA" wp14:editId="385ECE36">
            <wp:extent cx="5731510" cy="2743200"/>
            <wp:effectExtent l="0" t="0" r="2540" b="0"/>
            <wp:docPr id="6" name="Picture 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ebsit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743200"/>
                    </a:xfrm>
                    <a:prstGeom prst="rect">
                      <a:avLst/>
                    </a:prstGeom>
                  </pic:spPr>
                </pic:pic>
              </a:graphicData>
            </a:graphic>
          </wp:inline>
        </w:drawing>
      </w:r>
    </w:p>
    <w:p w14:paraId="5AC6C0A9" w14:textId="385ABC00" w:rsidR="003A63A6" w:rsidRDefault="007F4815" w:rsidP="007F4815">
      <w:pPr>
        <w:pStyle w:val="Caption"/>
        <w:jc w:val="center"/>
      </w:pPr>
      <w:r>
        <w:t xml:space="preserve">Figure </w:t>
      </w:r>
      <w:fldSimple w:instr=" SEQ Figure \* ARABIC ">
        <w:r w:rsidR="007A4A58">
          <w:rPr>
            <w:noProof/>
          </w:rPr>
          <w:t>6</w:t>
        </w:r>
      </w:fldSimple>
      <w:r>
        <w:t>: Signup</w:t>
      </w:r>
    </w:p>
    <w:p w14:paraId="61AAD1A3" w14:textId="7139413D" w:rsidR="007F4815" w:rsidRDefault="007F4815" w:rsidP="003A63A6">
      <w:pPr>
        <w:jc w:val="both"/>
      </w:pPr>
    </w:p>
    <w:p w14:paraId="18C9DD0E" w14:textId="77777777" w:rsidR="007F4815" w:rsidRDefault="007F4815" w:rsidP="003A63A6">
      <w:pPr>
        <w:jc w:val="both"/>
      </w:pPr>
    </w:p>
    <w:p w14:paraId="60DEA386" w14:textId="2B263B76" w:rsidR="003A63A6" w:rsidRDefault="003A63A6" w:rsidP="003A63A6">
      <w:pPr>
        <w:jc w:val="both"/>
      </w:pPr>
    </w:p>
    <w:p w14:paraId="6653512C" w14:textId="5655D712" w:rsidR="003A63A6" w:rsidRDefault="003A63A6" w:rsidP="003A63A6">
      <w:pPr>
        <w:jc w:val="both"/>
      </w:pPr>
      <w:r>
        <w:rPr>
          <w:b/>
          <w:bCs/>
        </w:rPr>
        <w:t>Team Members</w:t>
      </w:r>
    </w:p>
    <w:p w14:paraId="3628A894" w14:textId="4486CE11" w:rsidR="003A63A6" w:rsidRDefault="003A63A6" w:rsidP="003A63A6">
      <w:pPr>
        <w:pStyle w:val="ListParagraph"/>
        <w:numPr>
          <w:ilvl w:val="0"/>
          <w:numId w:val="2"/>
        </w:numPr>
        <w:jc w:val="both"/>
      </w:pPr>
      <w:r>
        <w:t>Ritwik Dev – rxd190028</w:t>
      </w:r>
    </w:p>
    <w:p w14:paraId="7DDD4FBA" w14:textId="740D0704" w:rsidR="003A63A6" w:rsidRDefault="003A63A6" w:rsidP="003A63A6">
      <w:pPr>
        <w:pStyle w:val="ListParagraph"/>
        <w:numPr>
          <w:ilvl w:val="0"/>
          <w:numId w:val="2"/>
        </w:numPr>
        <w:jc w:val="both"/>
      </w:pPr>
      <w:r>
        <w:t>Rishik Dev – rxd190027</w:t>
      </w:r>
    </w:p>
    <w:p w14:paraId="0384F943" w14:textId="77777777" w:rsidR="003A63A6" w:rsidRPr="003A63A6" w:rsidRDefault="003A63A6" w:rsidP="003A63A6">
      <w:pPr>
        <w:jc w:val="both"/>
      </w:pPr>
      <w:r>
        <w:rPr>
          <w:b/>
          <w:bCs/>
        </w:rPr>
        <w:lastRenderedPageBreak/>
        <w:t>Work Division</w:t>
      </w:r>
    </w:p>
    <w:tbl>
      <w:tblPr>
        <w:tblStyle w:val="GridTable4-Accent1"/>
        <w:tblW w:w="0" w:type="auto"/>
        <w:tblLook w:val="04A0" w:firstRow="1" w:lastRow="0" w:firstColumn="1" w:lastColumn="0" w:noHBand="0" w:noVBand="1"/>
      </w:tblPr>
      <w:tblGrid>
        <w:gridCol w:w="4508"/>
        <w:gridCol w:w="4508"/>
      </w:tblGrid>
      <w:tr w:rsidR="003A63A6" w14:paraId="791E6FAB" w14:textId="77777777" w:rsidTr="001B14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A461876" w14:textId="44B92FAB" w:rsidR="003A63A6" w:rsidRPr="001B14B5" w:rsidRDefault="003A63A6" w:rsidP="003A63A6">
            <w:pPr>
              <w:jc w:val="both"/>
            </w:pPr>
            <w:r w:rsidRPr="001B14B5">
              <w:t>Ritwik Dev</w:t>
            </w:r>
          </w:p>
        </w:tc>
        <w:tc>
          <w:tcPr>
            <w:tcW w:w="4508" w:type="dxa"/>
          </w:tcPr>
          <w:p w14:paraId="7E255442" w14:textId="24DF7EDB" w:rsidR="003A63A6" w:rsidRPr="001B14B5" w:rsidRDefault="003A63A6" w:rsidP="003A63A6">
            <w:pPr>
              <w:jc w:val="both"/>
              <w:cnfStyle w:val="100000000000" w:firstRow="1" w:lastRow="0" w:firstColumn="0" w:lastColumn="0" w:oddVBand="0" w:evenVBand="0" w:oddHBand="0" w:evenHBand="0" w:firstRowFirstColumn="0" w:firstRowLastColumn="0" w:lastRowFirstColumn="0" w:lastRowLastColumn="0"/>
            </w:pPr>
            <w:r w:rsidRPr="001B14B5">
              <w:t>Rishik Dev</w:t>
            </w:r>
          </w:p>
        </w:tc>
      </w:tr>
      <w:tr w:rsidR="003A63A6" w14:paraId="332BD28A" w14:textId="77777777" w:rsidTr="001B1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FAEF187" w14:textId="18F902ED" w:rsidR="003A63A6" w:rsidRPr="001B14B5" w:rsidRDefault="00B0326C" w:rsidP="003A63A6">
            <w:pPr>
              <w:jc w:val="both"/>
              <w:rPr>
                <w:b w:val="0"/>
                <w:bCs w:val="0"/>
              </w:rPr>
            </w:pPr>
            <w:r>
              <w:rPr>
                <w:b w:val="0"/>
                <w:bCs w:val="0"/>
              </w:rPr>
              <w:t>Admin Index</w:t>
            </w:r>
          </w:p>
        </w:tc>
        <w:tc>
          <w:tcPr>
            <w:tcW w:w="4508" w:type="dxa"/>
          </w:tcPr>
          <w:p w14:paraId="15748C01" w14:textId="4324419A" w:rsidR="003A63A6" w:rsidRDefault="00B0326C" w:rsidP="003A63A6">
            <w:pPr>
              <w:jc w:val="both"/>
              <w:cnfStyle w:val="000000100000" w:firstRow="0" w:lastRow="0" w:firstColumn="0" w:lastColumn="0" w:oddVBand="0" w:evenVBand="0" w:oddHBand="1" w:evenHBand="0" w:firstRowFirstColumn="0" w:firstRowLastColumn="0" w:lastRowFirstColumn="0" w:lastRowLastColumn="0"/>
            </w:pPr>
            <w:r>
              <w:t>Index</w:t>
            </w:r>
          </w:p>
        </w:tc>
      </w:tr>
      <w:tr w:rsidR="003A63A6" w14:paraId="5F78BE75" w14:textId="77777777" w:rsidTr="001B14B5">
        <w:tc>
          <w:tcPr>
            <w:cnfStyle w:val="001000000000" w:firstRow="0" w:lastRow="0" w:firstColumn="1" w:lastColumn="0" w:oddVBand="0" w:evenVBand="0" w:oddHBand="0" w:evenHBand="0" w:firstRowFirstColumn="0" w:firstRowLastColumn="0" w:lastRowFirstColumn="0" w:lastRowLastColumn="0"/>
            <w:tcW w:w="4508" w:type="dxa"/>
          </w:tcPr>
          <w:p w14:paraId="3338B93F" w14:textId="5FA67D50" w:rsidR="003A63A6" w:rsidRPr="001B14B5" w:rsidRDefault="00742914" w:rsidP="003A63A6">
            <w:pPr>
              <w:jc w:val="both"/>
              <w:rPr>
                <w:b w:val="0"/>
                <w:bCs w:val="0"/>
              </w:rPr>
            </w:pPr>
            <w:r w:rsidRPr="001B14B5">
              <w:rPr>
                <w:b w:val="0"/>
                <w:bCs w:val="0"/>
              </w:rPr>
              <w:t>Sign Up</w:t>
            </w:r>
          </w:p>
        </w:tc>
        <w:tc>
          <w:tcPr>
            <w:tcW w:w="4508" w:type="dxa"/>
          </w:tcPr>
          <w:p w14:paraId="222779CF" w14:textId="48B328FE" w:rsidR="003A63A6" w:rsidRDefault="0026666A" w:rsidP="003A63A6">
            <w:pPr>
              <w:jc w:val="both"/>
              <w:cnfStyle w:val="000000000000" w:firstRow="0" w:lastRow="0" w:firstColumn="0" w:lastColumn="0" w:oddVBand="0" w:evenVBand="0" w:oddHBand="0" w:evenHBand="0" w:firstRowFirstColumn="0" w:firstRowLastColumn="0" w:lastRowFirstColumn="0" w:lastRowLastColumn="0"/>
            </w:pPr>
            <w:r>
              <w:t>Sign In</w:t>
            </w:r>
          </w:p>
        </w:tc>
      </w:tr>
      <w:tr w:rsidR="003A63A6" w14:paraId="1F94F567" w14:textId="77777777" w:rsidTr="001B1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62F7A8D" w14:textId="3A9D04BB" w:rsidR="003A63A6" w:rsidRPr="00A70B07" w:rsidRDefault="00A70B07" w:rsidP="003A63A6">
            <w:pPr>
              <w:jc w:val="both"/>
              <w:rPr>
                <w:b w:val="0"/>
                <w:bCs w:val="0"/>
              </w:rPr>
            </w:pPr>
            <w:r w:rsidRPr="00A70B07">
              <w:rPr>
                <w:b w:val="0"/>
                <w:bCs w:val="0"/>
              </w:rPr>
              <w:t>Edit</w:t>
            </w:r>
            <w:r>
              <w:rPr>
                <w:b w:val="0"/>
                <w:bCs w:val="0"/>
              </w:rPr>
              <w:t>/Delete</w:t>
            </w:r>
            <w:r w:rsidRPr="00A70B07">
              <w:rPr>
                <w:b w:val="0"/>
                <w:bCs w:val="0"/>
              </w:rPr>
              <w:t xml:space="preserve"> Existing Game</w:t>
            </w:r>
          </w:p>
        </w:tc>
        <w:tc>
          <w:tcPr>
            <w:tcW w:w="4508" w:type="dxa"/>
          </w:tcPr>
          <w:p w14:paraId="567D4A37" w14:textId="16B80A94" w:rsidR="003A63A6" w:rsidRDefault="00A70B07" w:rsidP="003A63A6">
            <w:pPr>
              <w:jc w:val="both"/>
              <w:cnfStyle w:val="000000100000" w:firstRow="0" w:lastRow="0" w:firstColumn="0" w:lastColumn="0" w:oddVBand="0" w:evenVBand="0" w:oddHBand="1" w:evenHBand="0" w:firstRowFirstColumn="0" w:firstRowLastColumn="0" w:lastRowFirstColumn="0" w:lastRowLastColumn="0"/>
            </w:pPr>
            <w:r w:rsidRPr="00A70B07">
              <w:t>Add New Game</w:t>
            </w:r>
          </w:p>
        </w:tc>
      </w:tr>
      <w:tr w:rsidR="003A63A6" w14:paraId="54C1B0BD" w14:textId="77777777" w:rsidTr="001B14B5">
        <w:tc>
          <w:tcPr>
            <w:cnfStyle w:val="001000000000" w:firstRow="0" w:lastRow="0" w:firstColumn="1" w:lastColumn="0" w:oddVBand="0" w:evenVBand="0" w:oddHBand="0" w:evenHBand="0" w:firstRowFirstColumn="0" w:firstRowLastColumn="0" w:lastRowFirstColumn="0" w:lastRowLastColumn="0"/>
            <w:tcW w:w="4508" w:type="dxa"/>
          </w:tcPr>
          <w:p w14:paraId="30972698" w14:textId="406D7DDE" w:rsidR="00C27745" w:rsidRPr="00C27745" w:rsidRDefault="00C27745" w:rsidP="003A63A6">
            <w:pPr>
              <w:jc w:val="both"/>
            </w:pPr>
            <w:r>
              <w:rPr>
                <w:b w:val="0"/>
                <w:bCs w:val="0"/>
              </w:rPr>
              <w:t>Game Details</w:t>
            </w:r>
          </w:p>
        </w:tc>
        <w:tc>
          <w:tcPr>
            <w:tcW w:w="4508" w:type="dxa"/>
          </w:tcPr>
          <w:p w14:paraId="31B05535" w14:textId="5A4856A4" w:rsidR="003A63A6" w:rsidRDefault="00A70B07" w:rsidP="003A63A6">
            <w:pPr>
              <w:jc w:val="both"/>
              <w:cnfStyle w:val="000000000000" w:firstRow="0" w:lastRow="0" w:firstColumn="0" w:lastColumn="0" w:oddVBand="0" w:evenVBand="0" w:oddHBand="0" w:evenHBand="0" w:firstRowFirstColumn="0" w:firstRowLastColumn="0" w:lastRowFirstColumn="0" w:lastRowLastColumn="0"/>
            </w:pPr>
            <w:r>
              <w:t xml:space="preserve">Library </w:t>
            </w:r>
          </w:p>
        </w:tc>
      </w:tr>
      <w:tr w:rsidR="00C27745" w14:paraId="26E9152B" w14:textId="77777777" w:rsidTr="001B1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7C91099" w14:textId="61697A27" w:rsidR="00C27745" w:rsidRDefault="00C27745" w:rsidP="003A63A6">
            <w:pPr>
              <w:jc w:val="both"/>
              <w:rPr>
                <w:b w:val="0"/>
                <w:bCs w:val="0"/>
              </w:rPr>
            </w:pPr>
            <w:r>
              <w:rPr>
                <w:b w:val="0"/>
                <w:bCs w:val="0"/>
              </w:rPr>
              <w:t>Search</w:t>
            </w:r>
          </w:p>
        </w:tc>
        <w:tc>
          <w:tcPr>
            <w:tcW w:w="4508" w:type="dxa"/>
          </w:tcPr>
          <w:p w14:paraId="278EA8A9" w14:textId="241BB7C0" w:rsidR="00C27745" w:rsidRDefault="0026666A" w:rsidP="003A63A6">
            <w:pPr>
              <w:jc w:val="both"/>
              <w:cnfStyle w:val="000000100000" w:firstRow="0" w:lastRow="0" w:firstColumn="0" w:lastColumn="0" w:oddVBand="0" w:evenVBand="0" w:oddHBand="1" w:evenHBand="0" w:firstRowFirstColumn="0" w:firstRowLastColumn="0" w:lastRowFirstColumn="0" w:lastRowLastColumn="0"/>
            </w:pPr>
            <w:r>
              <w:t>Cart</w:t>
            </w:r>
          </w:p>
        </w:tc>
      </w:tr>
      <w:tr w:rsidR="00A70B07" w14:paraId="03FE392E" w14:textId="77777777" w:rsidTr="001B14B5">
        <w:tc>
          <w:tcPr>
            <w:cnfStyle w:val="001000000000" w:firstRow="0" w:lastRow="0" w:firstColumn="1" w:lastColumn="0" w:oddVBand="0" w:evenVBand="0" w:oddHBand="0" w:evenHBand="0" w:firstRowFirstColumn="0" w:firstRowLastColumn="0" w:lastRowFirstColumn="0" w:lastRowLastColumn="0"/>
            <w:tcW w:w="4508" w:type="dxa"/>
          </w:tcPr>
          <w:p w14:paraId="23F7B5E0" w14:textId="685CC608" w:rsidR="00A70B07" w:rsidRDefault="00A70B07" w:rsidP="003A63A6">
            <w:pPr>
              <w:jc w:val="both"/>
              <w:rPr>
                <w:b w:val="0"/>
                <w:bCs w:val="0"/>
              </w:rPr>
            </w:pPr>
            <w:r>
              <w:rPr>
                <w:b w:val="0"/>
                <w:bCs w:val="0"/>
              </w:rPr>
              <w:t>Database</w:t>
            </w:r>
          </w:p>
        </w:tc>
        <w:tc>
          <w:tcPr>
            <w:tcW w:w="4508" w:type="dxa"/>
          </w:tcPr>
          <w:p w14:paraId="710911D6" w14:textId="3508C970" w:rsidR="00A70B07" w:rsidRDefault="0026666A" w:rsidP="003A63A6">
            <w:pPr>
              <w:jc w:val="both"/>
              <w:cnfStyle w:val="000000000000" w:firstRow="0" w:lastRow="0" w:firstColumn="0" w:lastColumn="0" w:oddVBand="0" w:evenVBand="0" w:oddHBand="0" w:evenHBand="0" w:firstRowFirstColumn="0" w:firstRowLastColumn="0" w:lastRowFirstColumn="0" w:lastRowLastColumn="0"/>
            </w:pPr>
            <w:r>
              <w:t>Database</w:t>
            </w:r>
          </w:p>
        </w:tc>
      </w:tr>
    </w:tbl>
    <w:p w14:paraId="7070E77E" w14:textId="7617FB74" w:rsidR="003A63A6" w:rsidRDefault="003A63A6" w:rsidP="003A63A6">
      <w:pPr>
        <w:jc w:val="both"/>
      </w:pPr>
    </w:p>
    <w:p w14:paraId="11167BB1" w14:textId="4634924F" w:rsidR="00B506B6" w:rsidRDefault="00B506B6" w:rsidP="003A63A6">
      <w:pPr>
        <w:jc w:val="both"/>
      </w:pPr>
      <w:r>
        <w:rPr>
          <w:b/>
          <w:bCs/>
        </w:rPr>
        <w:t>Database Description</w:t>
      </w:r>
    </w:p>
    <w:p w14:paraId="69DDC45A" w14:textId="2FAA12D3" w:rsidR="00B506B6" w:rsidRPr="00B506B6" w:rsidRDefault="00B506B6" w:rsidP="003A63A6">
      <w:pPr>
        <w:jc w:val="both"/>
      </w:pPr>
      <w:r>
        <w:tab/>
        <w:t>(Attached Below)</w:t>
      </w:r>
    </w:p>
    <w:sectPr w:rsidR="00B506B6" w:rsidRPr="00B506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5C5400"/>
    <w:multiLevelType w:val="hybridMultilevel"/>
    <w:tmpl w:val="C6983EE4"/>
    <w:lvl w:ilvl="0" w:tplc="BD8E624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6EF73CB0"/>
    <w:multiLevelType w:val="hybridMultilevel"/>
    <w:tmpl w:val="0A3E6EB2"/>
    <w:lvl w:ilvl="0" w:tplc="DF94E9D4">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MzA3NDYzNzA1NjZS0lEKTi0uzszPAykwqgUAFGxCFSwAAAA="/>
  </w:docVars>
  <w:rsids>
    <w:rsidRoot w:val="00FE0FE8"/>
    <w:rsid w:val="001B14B5"/>
    <w:rsid w:val="0026666A"/>
    <w:rsid w:val="003A63A6"/>
    <w:rsid w:val="004370A7"/>
    <w:rsid w:val="005135FF"/>
    <w:rsid w:val="0055643A"/>
    <w:rsid w:val="00624DCD"/>
    <w:rsid w:val="00635F31"/>
    <w:rsid w:val="0071163A"/>
    <w:rsid w:val="00742914"/>
    <w:rsid w:val="007A4A58"/>
    <w:rsid w:val="007F4815"/>
    <w:rsid w:val="00830FC9"/>
    <w:rsid w:val="0088064A"/>
    <w:rsid w:val="00927248"/>
    <w:rsid w:val="00A70B07"/>
    <w:rsid w:val="00B0326C"/>
    <w:rsid w:val="00B158A1"/>
    <w:rsid w:val="00B506B6"/>
    <w:rsid w:val="00C27745"/>
    <w:rsid w:val="00D52E96"/>
    <w:rsid w:val="00F32172"/>
    <w:rsid w:val="00FC0434"/>
    <w:rsid w:val="00FE0F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C4F0C"/>
  <w15:chartTrackingRefBased/>
  <w15:docId w15:val="{F8747D95-3D5D-40F7-A0EA-6B5FE1D47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172"/>
    <w:pPr>
      <w:ind w:left="720"/>
      <w:contextualSpacing/>
    </w:pPr>
  </w:style>
  <w:style w:type="table" w:styleId="TableGrid">
    <w:name w:val="Table Grid"/>
    <w:basedOn w:val="TableNormal"/>
    <w:uiPriority w:val="39"/>
    <w:rsid w:val="003A6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B14B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7F481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5</TotalTime>
  <Pages>1</Pages>
  <Words>421</Words>
  <Characters>24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Rishik</dc:creator>
  <cp:keywords/>
  <dc:description/>
  <cp:lastModifiedBy>Dev, Rishik</cp:lastModifiedBy>
  <cp:revision>14</cp:revision>
  <cp:lastPrinted>2021-05-10T02:19:00Z</cp:lastPrinted>
  <dcterms:created xsi:type="dcterms:W3CDTF">2021-05-09T19:05:00Z</dcterms:created>
  <dcterms:modified xsi:type="dcterms:W3CDTF">2021-05-10T02:31:00Z</dcterms:modified>
</cp:coreProperties>
</file>